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FDC17" w14:textId="4C754DC8" w:rsidR="00B404A3" w:rsidRDefault="00120EDC" w:rsidP="00B72696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55DD9735" wp14:editId="5A22A2C3">
            <wp:simplePos x="0" y="0"/>
            <wp:positionH relativeFrom="column">
              <wp:posOffset>4335145</wp:posOffset>
            </wp:positionH>
            <wp:positionV relativeFrom="paragraph">
              <wp:posOffset>3810</wp:posOffset>
            </wp:positionV>
            <wp:extent cx="1783715" cy="2590165"/>
            <wp:effectExtent l="0" t="0" r="6985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715" cy="259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4A3">
        <w:t>All of these foods contain starch.</w:t>
      </w:r>
      <w:r w:rsidR="00B404A3" w:rsidRPr="00B404A3">
        <w:rPr>
          <w:noProof/>
        </w:rPr>
        <w:t xml:space="preserve"> </w:t>
      </w:r>
    </w:p>
    <w:p w14:paraId="2B7B61EE" w14:textId="651C1297" w:rsidR="00B404A3" w:rsidRDefault="00B404A3" w:rsidP="00B72696">
      <w:pPr>
        <w:pStyle w:val="Questioncontext"/>
      </w:pPr>
      <w:r>
        <w:t>Starch is a polymer.</w:t>
      </w:r>
    </w:p>
    <w:p w14:paraId="3768BFCD" w14:textId="77777777" w:rsidR="00B404A3" w:rsidRDefault="00B404A3" w:rsidP="00B72696">
      <w:pPr>
        <w:pStyle w:val="Questioncontext"/>
      </w:pPr>
    </w:p>
    <w:p w14:paraId="4892FB3B" w14:textId="41536647" w:rsidR="00B404A3" w:rsidRDefault="00B404A3" w:rsidP="00B72696">
      <w:pPr>
        <w:pStyle w:val="Questioncontext"/>
      </w:pPr>
      <w:r>
        <w:t>Below is the molecular structure of a molecule that can make starch.</w:t>
      </w:r>
    </w:p>
    <w:p w14:paraId="49BCE584" w14:textId="443AABAE" w:rsidR="00B404A3" w:rsidRDefault="00120EDC" w:rsidP="00B404A3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3600" behindDoc="1" locked="0" layoutInCell="1" allowOverlap="1" wp14:anchorId="7E556AEA" wp14:editId="74AF78A7">
            <wp:simplePos x="0" y="0"/>
            <wp:positionH relativeFrom="column">
              <wp:posOffset>923925</wp:posOffset>
            </wp:positionH>
            <wp:positionV relativeFrom="paragraph">
              <wp:posOffset>118745</wp:posOffset>
            </wp:positionV>
            <wp:extent cx="1104900" cy="1003935"/>
            <wp:effectExtent l="0" t="0" r="0" b="5715"/>
            <wp:wrapTight wrapText="bothSides">
              <wp:wrapPolygon edited="0">
                <wp:start x="0" y="0"/>
                <wp:lineTo x="0" y="21313"/>
                <wp:lineTo x="21228" y="21313"/>
                <wp:lineTo x="2122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BDE60C" w14:textId="535D7ABE" w:rsidR="00B404A3" w:rsidRDefault="00B404A3" w:rsidP="00B404A3">
      <w:pPr>
        <w:pStyle w:val="ListParagraph"/>
        <w:rPr>
          <w:rFonts w:ascii="Arial" w:hAnsi="Arial" w:cs="Arial"/>
        </w:rPr>
      </w:pPr>
    </w:p>
    <w:p w14:paraId="062F462F" w14:textId="77777777" w:rsidR="00B404A3" w:rsidRDefault="00B404A3" w:rsidP="00B404A3">
      <w:pPr>
        <w:pStyle w:val="ListParagraph"/>
        <w:rPr>
          <w:rFonts w:ascii="Arial" w:hAnsi="Arial" w:cs="Arial"/>
        </w:rPr>
      </w:pPr>
    </w:p>
    <w:p w14:paraId="5EA43B3C" w14:textId="6AF27BFB" w:rsidR="00B404A3" w:rsidRDefault="00B404A3" w:rsidP="00B404A3">
      <w:pPr>
        <w:pStyle w:val="ListParagraph"/>
        <w:rPr>
          <w:rFonts w:ascii="Arial" w:hAnsi="Arial" w:cs="Arial"/>
        </w:rPr>
      </w:pPr>
    </w:p>
    <w:p w14:paraId="5D81558C" w14:textId="29DD7ABC" w:rsidR="00B404A3" w:rsidRPr="00E14129" w:rsidRDefault="00B404A3" w:rsidP="00B404A3">
      <w:pPr>
        <w:pStyle w:val="ListParagraph"/>
        <w:rPr>
          <w:rFonts w:ascii="Arial" w:hAnsi="Arial" w:cs="Arial"/>
        </w:rPr>
      </w:pPr>
    </w:p>
    <w:p w14:paraId="45BBB327" w14:textId="69F84C53" w:rsidR="00B404A3" w:rsidRDefault="00B404A3" w:rsidP="00B404A3">
      <w:pPr>
        <w:rPr>
          <w:rFonts w:ascii="Arial" w:hAnsi="Arial" w:cs="Arial"/>
        </w:rPr>
      </w:pPr>
    </w:p>
    <w:p w14:paraId="4CD4AA19" w14:textId="738B2FD6" w:rsidR="00B404A3" w:rsidRDefault="003B4B60" w:rsidP="00B404A3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0F706C01" wp14:editId="4F060757">
                <wp:simplePos x="0" y="0"/>
                <wp:positionH relativeFrom="margin">
                  <wp:posOffset>4452569</wp:posOffset>
                </wp:positionH>
                <wp:positionV relativeFrom="paragraph">
                  <wp:posOffset>143549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9F6E4" w14:textId="77777777" w:rsidR="003B4B60" w:rsidRPr="008659A8" w:rsidRDefault="003B4B60" w:rsidP="003B4B60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F706C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0.6pt;margin-top:11.3pt;width:139.5pt;height:110.6pt;z-index:-2516049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" stroked="f">
                <v:textbox style="mso-fit-shape-to-text:t">
                  <w:txbxContent>
                    <w:p w14:paraId="7979F6E4" w14:textId="77777777" w:rsidR="003B4B60" w:rsidRPr="008659A8" w:rsidRDefault="003B4B60" w:rsidP="003B4B60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ource: Envato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04A3">
        <w:rPr>
          <w:rFonts w:ascii="Arial" w:hAnsi="Arial" w:cs="Arial"/>
        </w:rPr>
        <w:t xml:space="preserve">                              Molecule 1</w:t>
      </w:r>
    </w:p>
    <w:p w14:paraId="158E4D23" w14:textId="77777777" w:rsidR="00B404A3" w:rsidRDefault="00B404A3" w:rsidP="00B72696">
      <w:pPr>
        <w:pStyle w:val="Question"/>
      </w:pPr>
      <w:r>
        <w:t>What is a polymer?</w:t>
      </w:r>
    </w:p>
    <w:p w14:paraId="0B32104B" w14:textId="39353CFD" w:rsidR="00B404A3" w:rsidRPr="00B72696" w:rsidRDefault="00B72696" w:rsidP="00B72696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D572C0">
        <w:t>A very long chain molecule made of many smaller molecules (monomers)</w:t>
      </w:r>
      <w:r>
        <w:t xml:space="preserve"> </w:t>
      </w:r>
      <w:r w:rsidR="00B404A3" w:rsidRPr="00D572C0">
        <w:t>chemically bonded.</w:t>
      </w:r>
    </w:p>
    <w:p w14:paraId="1AA7BCE7" w14:textId="77777777" w:rsidR="00B404A3" w:rsidRDefault="00B404A3" w:rsidP="00B72696">
      <w:pPr>
        <w:pStyle w:val="Question"/>
      </w:pPr>
      <w:r>
        <w:t>Name molecule 1 above.</w:t>
      </w:r>
    </w:p>
    <w:p w14:paraId="0BD35AB5" w14:textId="49567C32" w:rsidR="00B404A3" w:rsidRPr="00B72696" w:rsidRDefault="00B72696" w:rsidP="00B72696">
      <w:pPr>
        <w:pStyle w:val="Answertext"/>
        <w:rPr>
          <w:color w:val="FF0000"/>
        </w:rPr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B72696">
        <w:t>Glucose</w:t>
      </w:r>
      <w:r w:rsidR="00B404A3" w:rsidRPr="00D572C0">
        <w:rPr>
          <w:color w:val="FF0000"/>
        </w:rPr>
        <w:t>.</w:t>
      </w:r>
    </w:p>
    <w:p w14:paraId="464B8CDF" w14:textId="77777777" w:rsidR="00B404A3" w:rsidRDefault="00B404A3" w:rsidP="00B72696">
      <w:pPr>
        <w:pStyle w:val="Question"/>
      </w:pPr>
      <w:r>
        <w:t>What is the molecular formula of molecule 1?</w:t>
      </w:r>
    </w:p>
    <w:p w14:paraId="468FE80C" w14:textId="729924DB" w:rsidR="00B404A3" w:rsidRPr="00B72696" w:rsidRDefault="00B72696" w:rsidP="00B72696">
      <w:pPr>
        <w:pStyle w:val="Answertext"/>
        <w:rPr>
          <w:color w:val="FF0000"/>
        </w:rPr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B72696">
        <w:t>C</w:t>
      </w:r>
      <w:r w:rsidR="00B404A3" w:rsidRPr="00B72696">
        <w:rPr>
          <w:vertAlign w:val="subscript"/>
        </w:rPr>
        <w:t>6</w:t>
      </w:r>
      <w:r w:rsidR="00B404A3" w:rsidRPr="00B72696">
        <w:t>H</w:t>
      </w:r>
      <w:r w:rsidR="00B404A3" w:rsidRPr="00B72696">
        <w:rPr>
          <w:vertAlign w:val="subscript"/>
        </w:rPr>
        <w:t>12</w:t>
      </w:r>
      <w:r w:rsidR="00B404A3" w:rsidRPr="00B72696">
        <w:t>O</w:t>
      </w:r>
      <w:r w:rsidR="00B404A3" w:rsidRPr="00B72696">
        <w:rPr>
          <w:vertAlign w:val="subscript"/>
        </w:rPr>
        <w:t>6</w:t>
      </w:r>
    </w:p>
    <w:p w14:paraId="2A39831C" w14:textId="77777777" w:rsidR="00B72696" w:rsidRDefault="00B72696" w:rsidP="00B72696">
      <w:pPr>
        <w:pStyle w:val="Questioncontext"/>
      </w:pPr>
    </w:p>
    <w:p w14:paraId="19C5E270" w14:textId="7827CEE8" w:rsidR="00B404A3" w:rsidRDefault="00B404A3" w:rsidP="00B72696">
      <w:pPr>
        <w:pStyle w:val="Questioncontext"/>
      </w:pPr>
      <w:r>
        <w:t>Molecule 1 reacts with many other identical molecules to make starch.</w:t>
      </w:r>
    </w:p>
    <w:p w14:paraId="48F64915" w14:textId="72479B37" w:rsidR="00B404A3" w:rsidRPr="00B72696" w:rsidRDefault="00B404A3" w:rsidP="00B72696">
      <w:pPr>
        <w:pStyle w:val="Questioncontext"/>
      </w:pPr>
      <w:r>
        <w:t>Water is also formed in the process.</w:t>
      </w:r>
    </w:p>
    <w:p w14:paraId="2B5E8AC3" w14:textId="77777777" w:rsidR="00B404A3" w:rsidRDefault="00B404A3" w:rsidP="00B72696">
      <w:pPr>
        <w:pStyle w:val="Question"/>
      </w:pPr>
      <w:r>
        <w:t>What is the name given to molecules like molecule 1 that chemically bond together to form a polymer?</w:t>
      </w:r>
    </w:p>
    <w:p w14:paraId="0779E5E9" w14:textId="7A5DAE4B" w:rsidR="00B404A3" w:rsidRPr="00B72696" w:rsidRDefault="00B72696" w:rsidP="00B72696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C84157">
        <w:t>Monomers.</w:t>
      </w:r>
    </w:p>
    <w:p w14:paraId="36B8AB55" w14:textId="77777777" w:rsidR="00FC68C5" w:rsidRDefault="00FC68C5">
      <w:pPr>
        <w:rPr>
          <w:rFonts w:ascii="Arial" w:hAnsi="Arial" w:cs="Arial"/>
          <w:b/>
          <w:bCs/>
        </w:rPr>
      </w:pPr>
      <w:r>
        <w:br w:type="page"/>
      </w:r>
    </w:p>
    <w:p w14:paraId="6A75E2F9" w14:textId="329C7170" w:rsidR="00B404A3" w:rsidRDefault="00B404A3" w:rsidP="00B72696">
      <w:pPr>
        <w:pStyle w:val="Question"/>
      </w:pPr>
      <w:r>
        <w:lastRenderedPageBreak/>
        <w:t>In the equation below, n is a whole number.</w:t>
      </w:r>
    </w:p>
    <w:p w14:paraId="3042AC3E" w14:textId="6B15B3A6" w:rsidR="00B404A3" w:rsidRPr="00FC68C5" w:rsidRDefault="00B404A3" w:rsidP="00FC68C5">
      <w:pPr>
        <w:pStyle w:val="Questioncontext"/>
      </w:pPr>
      <w:r>
        <w:t>Complete the equation:</w:t>
      </w:r>
    </w:p>
    <w:p w14:paraId="08D684F1" w14:textId="1DC240A3" w:rsidR="00B404A3" w:rsidRDefault="00B72696" w:rsidP="00B72696">
      <w:pPr>
        <w:pStyle w:val="Answertext"/>
        <w:rPr>
          <w:color w:val="FF0000"/>
        </w:rPr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B72696">
        <w:rPr>
          <w:color w:val="auto"/>
        </w:rPr>
        <w:t>n</w:t>
      </w:r>
      <w:r w:rsidR="00B404A3" w:rsidRPr="00B72696">
        <w:t>C</w:t>
      </w:r>
      <w:r w:rsidR="00B404A3" w:rsidRPr="00B72696">
        <w:rPr>
          <w:vertAlign w:val="subscript"/>
        </w:rPr>
        <w:t>6</w:t>
      </w:r>
      <w:r w:rsidR="00B404A3" w:rsidRPr="00B72696">
        <w:t>H</w:t>
      </w:r>
      <w:r w:rsidR="00B404A3" w:rsidRPr="00B72696">
        <w:rPr>
          <w:vertAlign w:val="subscript"/>
        </w:rPr>
        <w:t>12</w:t>
      </w:r>
      <w:r w:rsidR="00B404A3" w:rsidRPr="00B72696">
        <w:t>O</w:t>
      </w:r>
      <w:r w:rsidR="00B404A3" w:rsidRPr="00B72696">
        <w:rPr>
          <w:vertAlign w:val="subscript"/>
        </w:rPr>
        <w:t>6</w:t>
      </w:r>
      <w:r w:rsidR="00B404A3">
        <w:t xml:space="preserve"> </w:t>
      </w:r>
      <w:r w:rsidR="00B404A3" w:rsidRPr="00D572C0">
        <w:sym w:font="Wingdings" w:char="F0E0"/>
      </w:r>
      <w:r w:rsidR="00B404A3">
        <w:t xml:space="preserve"> </w:t>
      </w:r>
      <w:r w:rsidR="00B404A3" w:rsidRPr="00B72696">
        <w:rPr>
          <w:color w:val="auto"/>
        </w:rPr>
        <w:t>(C</w:t>
      </w:r>
      <w:r w:rsidR="00B404A3" w:rsidRPr="00B72696">
        <w:rPr>
          <w:color w:val="auto"/>
          <w:vertAlign w:val="subscript"/>
        </w:rPr>
        <w:t>6</w:t>
      </w:r>
      <w:r w:rsidR="00B404A3" w:rsidRPr="00B72696">
        <w:rPr>
          <w:color w:val="auto"/>
        </w:rPr>
        <w:t>H</w:t>
      </w:r>
      <w:r w:rsidR="00B404A3" w:rsidRPr="00B72696">
        <w:rPr>
          <w:color w:val="auto"/>
          <w:vertAlign w:val="subscript"/>
        </w:rPr>
        <w:t>10</w:t>
      </w:r>
      <w:r w:rsidR="00B404A3" w:rsidRPr="00B72696">
        <w:rPr>
          <w:color w:val="auto"/>
        </w:rPr>
        <w:t>O</w:t>
      </w:r>
      <w:r w:rsidR="00B404A3" w:rsidRPr="00B72696">
        <w:rPr>
          <w:color w:val="auto"/>
          <w:vertAlign w:val="subscript"/>
        </w:rPr>
        <w:t>5</w:t>
      </w:r>
      <w:proofErr w:type="gramStart"/>
      <w:r w:rsidR="00B404A3" w:rsidRPr="00B72696">
        <w:rPr>
          <w:color w:val="auto"/>
        </w:rPr>
        <w:t>)</w:t>
      </w:r>
      <w:r w:rsidR="00B404A3" w:rsidRPr="00B72696">
        <w:rPr>
          <w:color w:val="auto"/>
          <w:vertAlign w:val="subscript"/>
        </w:rPr>
        <w:t>n</w:t>
      </w:r>
      <w:proofErr w:type="gramEnd"/>
      <w:r w:rsidR="00B404A3" w:rsidRPr="00B72696">
        <w:rPr>
          <w:color w:val="auto"/>
        </w:rPr>
        <w:t xml:space="preserve"> + n</w:t>
      </w:r>
      <w:r w:rsidR="00B404A3" w:rsidRPr="00B72696">
        <w:t>H</w:t>
      </w:r>
      <w:r w:rsidR="00B404A3" w:rsidRPr="00B72696">
        <w:rPr>
          <w:vertAlign w:val="subscript"/>
        </w:rPr>
        <w:t>2</w:t>
      </w:r>
      <w:r w:rsidR="00B404A3" w:rsidRPr="00B72696">
        <w:t>O</w:t>
      </w:r>
    </w:p>
    <w:p w14:paraId="0874BAEA" w14:textId="63C96715" w:rsidR="00B404A3" w:rsidRPr="00B72696" w:rsidRDefault="00B404A3" w:rsidP="00B72696">
      <w:pPr>
        <w:pStyle w:val="Answertext"/>
      </w:pPr>
      <w:r>
        <w:t xml:space="preserve">                       </w:t>
      </w:r>
      <w:r w:rsidRPr="00B72696">
        <w:rPr>
          <w:color w:val="auto"/>
        </w:rPr>
        <w:t>Starch</w:t>
      </w:r>
    </w:p>
    <w:p w14:paraId="01335B35" w14:textId="77777777" w:rsidR="00B404A3" w:rsidRDefault="00B404A3" w:rsidP="00B72696">
      <w:pPr>
        <w:pStyle w:val="Question"/>
      </w:pPr>
      <w:r>
        <w:t>What type of polymerisation in taking place when starch is formed?</w:t>
      </w:r>
    </w:p>
    <w:p w14:paraId="2A3EBC93" w14:textId="4DBEF6D5" w:rsidR="00B404A3" w:rsidRDefault="00B404A3" w:rsidP="00B72696">
      <w:pPr>
        <w:pStyle w:val="Questioncontext"/>
      </w:pPr>
      <w:r>
        <w:t>Give a reason</w:t>
      </w:r>
      <w:r w:rsidR="003B4B60">
        <w:t xml:space="preserve"> for this name</w:t>
      </w:r>
      <w:r>
        <w:t>.</w:t>
      </w:r>
    </w:p>
    <w:p w14:paraId="43D50F59" w14:textId="6A07FE79" w:rsidR="00B404A3" w:rsidRDefault="00B72696" w:rsidP="00B72696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2618E7">
        <w:t>Condensation polymerisation, as a small molecule like water is formed.</w:t>
      </w:r>
    </w:p>
    <w:p w14:paraId="5FBA944C" w14:textId="77777777" w:rsidR="00B404A3" w:rsidRPr="002618E7" w:rsidRDefault="00B404A3" w:rsidP="00B404A3">
      <w:pPr>
        <w:pStyle w:val="ListParagraph"/>
        <w:rPr>
          <w:rFonts w:ascii="Arial" w:hAnsi="Arial" w:cs="Arial"/>
          <w:color w:val="FF0000"/>
        </w:rPr>
      </w:pPr>
    </w:p>
    <w:p w14:paraId="13D80A5E" w14:textId="77777777" w:rsidR="00B404A3" w:rsidRDefault="00B404A3" w:rsidP="009E65A8">
      <w:pPr>
        <w:pStyle w:val="Questioncontext"/>
      </w:pPr>
      <w:r>
        <w:t>The diagram below shows how three molecule 1s react together:</w:t>
      </w:r>
    </w:p>
    <w:p w14:paraId="62127B0F" w14:textId="77777777" w:rsidR="00B404A3" w:rsidRDefault="00B404A3" w:rsidP="00B404A3">
      <w:pPr>
        <w:rPr>
          <w:rFonts w:ascii="Arial" w:hAnsi="Arial" w:cs="Arial"/>
        </w:rPr>
      </w:pPr>
    </w:p>
    <w:p w14:paraId="7A07D027" w14:textId="77777777" w:rsidR="00B404A3" w:rsidRDefault="00B404A3" w:rsidP="00B404A3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71E52D12" wp14:editId="01CF52F7">
            <wp:simplePos x="0" y="0"/>
            <wp:positionH relativeFrom="margin">
              <wp:posOffset>4067175</wp:posOffset>
            </wp:positionH>
            <wp:positionV relativeFrom="paragraph">
              <wp:posOffset>10795</wp:posOffset>
            </wp:positionV>
            <wp:extent cx="120523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168" y="21412"/>
                <wp:lineTo x="2116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5648" behindDoc="1" locked="0" layoutInCell="1" allowOverlap="1" wp14:anchorId="768C2887" wp14:editId="09AE790B">
            <wp:simplePos x="0" y="0"/>
            <wp:positionH relativeFrom="margin">
              <wp:posOffset>2419350</wp:posOffset>
            </wp:positionH>
            <wp:positionV relativeFrom="paragraph">
              <wp:posOffset>10795</wp:posOffset>
            </wp:positionV>
            <wp:extent cx="120523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168" y="21412"/>
                <wp:lineTo x="2116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4AA09815" wp14:editId="05664E07">
            <wp:simplePos x="0" y="0"/>
            <wp:positionH relativeFrom="margin">
              <wp:posOffset>781050</wp:posOffset>
            </wp:positionH>
            <wp:positionV relativeFrom="paragraph">
              <wp:posOffset>0</wp:posOffset>
            </wp:positionV>
            <wp:extent cx="120523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168" y="21412"/>
                <wp:lineTo x="2116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C962FA" w14:textId="77777777" w:rsidR="00B404A3" w:rsidRDefault="00B404A3" w:rsidP="00B404A3">
      <w:pPr>
        <w:rPr>
          <w:rFonts w:ascii="Arial" w:hAnsi="Arial" w:cs="Arial"/>
        </w:rPr>
      </w:pPr>
    </w:p>
    <w:p w14:paraId="00E6DF93" w14:textId="2AFDCBF7" w:rsidR="00B404A3" w:rsidRDefault="00B404A3" w:rsidP="00B404A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F6B5006" wp14:editId="2256BA99">
                <wp:simplePos x="0" y="0"/>
                <wp:positionH relativeFrom="column">
                  <wp:posOffset>3419475</wp:posOffset>
                </wp:positionH>
                <wp:positionV relativeFrom="paragraph">
                  <wp:posOffset>70485</wp:posOffset>
                </wp:positionV>
                <wp:extent cx="733425" cy="238125"/>
                <wp:effectExtent l="0" t="0" r="28575" b="285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381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706508F" id="Oval 25" o:spid="_x0000_s1026" style="position:absolute;margin-left:269.25pt;margin-top:5.55pt;width:57.75pt;height:18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" filled="f" strokecolor="black [3213]" strokeweight="1pt">
                <v:stroke joinstyle="miter"/>
              </v:oval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5C44C7" wp14:editId="76F24D10">
                <wp:simplePos x="0" y="0"/>
                <wp:positionH relativeFrom="column">
                  <wp:posOffset>1790700</wp:posOffset>
                </wp:positionH>
                <wp:positionV relativeFrom="paragraph">
                  <wp:posOffset>60960</wp:posOffset>
                </wp:positionV>
                <wp:extent cx="733425" cy="238125"/>
                <wp:effectExtent l="0" t="0" r="28575" b="285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381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FF3E9AD" id="Oval 24" o:spid="_x0000_s1026" style="position:absolute;margin-left:141pt;margin-top:4.8pt;width:57.75pt;height:18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" filled="f" strokecolor="black [3213]" strokeweight="1pt">
                <v:stroke joinstyle="miter"/>
              </v:oval>
            </w:pict>
          </mc:Fallback>
        </mc:AlternateContent>
      </w:r>
    </w:p>
    <w:p w14:paraId="341BBA35" w14:textId="77777777" w:rsidR="00B404A3" w:rsidRDefault="00B404A3" w:rsidP="00B404A3">
      <w:pPr>
        <w:rPr>
          <w:rFonts w:ascii="Arial" w:hAnsi="Arial" w:cs="Arial"/>
        </w:rPr>
      </w:pPr>
    </w:p>
    <w:p w14:paraId="26C358C0" w14:textId="77777777" w:rsidR="00B404A3" w:rsidRDefault="00B404A3" w:rsidP="00B404A3">
      <w:pPr>
        <w:rPr>
          <w:rFonts w:ascii="Arial" w:hAnsi="Arial" w:cs="Arial"/>
        </w:rPr>
      </w:pPr>
    </w:p>
    <w:p w14:paraId="2F308665" w14:textId="77777777" w:rsidR="00B404A3" w:rsidRDefault="00B404A3" w:rsidP="009E65A8">
      <w:pPr>
        <w:pStyle w:val="Question"/>
      </w:pPr>
      <w:r>
        <w:t>Explain what the rings show in the diagram.</w:t>
      </w:r>
    </w:p>
    <w:p w14:paraId="736F1F86" w14:textId="1514EDBD" w:rsidR="00B404A3" w:rsidRPr="009E65A8" w:rsidRDefault="009E65A8" w:rsidP="009E65A8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C84157">
        <w:t>The OH group from one glucose molecule combines with the H group from another, to form water.</w:t>
      </w:r>
    </w:p>
    <w:p w14:paraId="0919430E" w14:textId="1E680B7F" w:rsidR="00B404A3" w:rsidRDefault="00B404A3" w:rsidP="009E65A8">
      <w:pPr>
        <w:pStyle w:val="Question"/>
      </w:pPr>
      <w:r>
        <w:t>Dr</w:t>
      </w:r>
      <w:r w:rsidR="004F7BC4">
        <w:t>aw a chemical bond between the</w:t>
      </w:r>
      <w:r>
        <w:t xml:space="preserve"> three molecules to show how they chemically bond, after water has been removed.</w:t>
      </w:r>
    </w:p>
    <w:p w14:paraId="1BD860F0" w14:textId="22F04408" w:rsidR="009E65A8" w:rsidRDefault="009E65A8" w:rsidP="009E65A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66EAADD" wp14:editId="551499F4">
                <wp:simplePos x="0" y="0"/>
                <wp:positionH relativeFrom="column">
                  <wp:posOffset>702945</wp:posOffset>
                </wp:positionH>
                <wp:positionV relativeFrom="paragraph">
                  <wp:posOffset>176530</wp:posOffset>
                </wp:positionV>
                <wp:extent cx="4638675" cy="1257300"/>
                <wp:effectExtent l="0" t="0" r="2857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8675" cy="1257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307ACBE" id="Rectangle 23" o:spid="_x0000_s1026" style="position:absolute;margin-left:55.35pt;margin-top:13.9pt;width:365.25pt;height:9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" filled="f" strokecolor="#0070c0" strokeweight="1pt"/>
            </w:pict>
          </mc:Fallback>
        </mc:AlternateContent>
      </w:r>
    </w:p>
    <w:p w14:paraId="70D36D6D" w14:textId="174C3BB9" w:rsidR="009E65A8" w:rsidRDefault="009E65A8" w:rsidP="009E65A8">
      <w:pPr>
        <w:pStyle w:val="Answertext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629BED70" wp14:editId="1A79F3CB">
                <wp:simplePos x="0" y="0"/>
                <wp:positionH relativeFrom="column">
                  <wp:posOffset>750570</wp:posOffset>
                </wp:positionH>
                <wp:positionV relativeFrom="paragraph">
                  <wp:posOffset>9525</wp:posOffset>
                </wp:positionV>
                <wp:extent cx="1205230" cy="1095375"/>
                <wp:effectExtent l="0" t="0" r="13970" b="9525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5230" cy="1095375"/>
                          <a:chOff x="0" y="0"/>
                          <a:chExt cx="1205230" cy="1095375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9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1009650" y="600075"/>
                            <a:ext cx="1955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FCE68D7" id="Group 41" o:spid="_x0000_s1026" style="position:absolute;margin-left:59.1pt;margin-top:.75pt;width:94.9pt;height:86.25pt;z-index:251683840" coordsize="12052,10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7" type="#_x0000_t75" style="position:absolute;width:12052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">
                  <v:imagedata r:id="rId14" o:title=""/>
                </v:shape>
                <v:rect id="Rectangle 29" o:spid="_x0000_s1028" style="position:absolute;left:10096;top:6000;width:1956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" fillcolor="white [3212]" strokecolor="white [3212]" strokeweight="1pt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73220C7E" wp14:editId="7B62DE2E">
                <wp:simplePos x="0" y="0"/>
                <wp:positionH relativeFrom="column">
                  <wp:posOffset>2388870</wp:posOffset>
                </wp:positionH>
                <wp:positionV relativeFrom="paragraph">
                  <wp:posOffset>19050</wp:posOffset>
                </wp:positionV>
                <wp:extent cx="1205230" cy="1095375"/>
                <wp:effectExtent l="0" t="0" r="13970" b="952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5230" cy="1095375"/>
                          <a:chOff x="0" y="0"/>
                          <a:chExt cx="1205230" cy="1095375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9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Rectangle 20"/>
                        <wps:cNvSpPr/>
                        <wps:spPr>
                          <a:xfrm>
                            <a:off x="9525" y="600075"/>
                            <a:ext cx="812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000125" y="600075"/>
                            <a:ext cx="1955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0B5F93C" id="Group 40" o:spid="_x0000_s1026" style="position:absolute;margin-left:188.1pt;margin-top:1.5pt;width:94.9pt;height:86.25pt;z-index:251701248" coordsize="12052,10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">
                <v:shape id="Picture 27" o:spid="_x0000_s1027" type="#_x0000_t75" style="position:absolute;width:12052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">
                  <v:imagedata r:id="rId14" o:title=""/>
                </v:shape>
                <v:rect id="Rectangle 20" o:spid="_x0000_s1028" style="position:absolute;left:95;top:6000;width:813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" fillcolor="white [3212]" strokecolor="white [3212]" strokeweight="1pt"/>
                <v:rect id="Rectangle 21" o:spid="_x0000_s1029" style="position:absolute;left:10001;top:6000;width:1956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" fillcolor="white [3212]" strokecolor="white [3212]" strokeweight="1pt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2CFBD472" wp14:editId="1AF27F14">
                <wp:simplePos x="0" y="0"/>
                <wp:positionH relativeFrom="column">
                  <wp:posOffset>4036695</wp:posOffset>
                </wp:positionH>
                <wp:positionV relativeFrom="paragraph">
                  <wp:posOffset>19050</wp:posOffset>
                </wp:positionV>
                <wp:extent cx="1205230" cy="1095375"/>
                <wp:effectExtent l="0" t="0" r="0" b="9525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5230" cy="1095375"/>
                          <a:chOff x="0" y="0"/>
                          <a:chExt cx="1205230" cy="109537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230" cy="109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9525" y="657225"/>
                            <a:ext cx="81280" cy="406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DCFC2A4" id="Group 33" o:spid="_x0000_s1026" style="position:absolute;margin-left:317.85pt;margin-top:1.5pt;width:94.9pt;height:86.25pt;z-index:251704320" coordsize="12052,10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">
                <v:shape id="Picture 28" o:spid="_x0000_s1027" type="#_x0000_t75" style="position:absolute;width:12052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">
                  <v:imagedata r:id="rId14" o:title=""/>
                </v:shape>
                <v:rect id="Rectangle 22" o:spid="_x0000_s1028" style="position:absolute;left:95;top:6572;width:813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" fillcolor="white [3212]" strokecolor="white [3212]" strokeweight="1pt"/>
              </v:group>
            </w:pict>
          </mc:Fallback>
        </mc:AlternateContent>
      </w:r>
    </w:p>
    <w:p w14:paraId="4FD9C0FF" w14:textId="77777777" w:rsidR="009E65A8" w:rsidRDefault="009E65A8" w:rsidP="009E65A8">
      <w:pPr>
        <w:pStyle w:val="Answertext"/>
      </w:pPr>
    </w:p>
    <w:p w14:paraId="44B57626" w14:textId="6CC6216D" w:rsidR="009E65A8" w:rsidRDefault="009E65A8" w:rsidP="009E65A8">
      <w:pPr>
        <w:pStyle w:val="Answertext"/>
      </w:pPr>
    </w:p>
    <w:p w14:paraId="269A2AED" w14:textId="5621E282" w:rsidR="009E65A8" w:rsidRDefault="009E65A8" w:rsidP="009E65A8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75E30AA" wp14:editId="6401D930">
                <wp:simplePos x="0" y="0"/>
                <wp:positionH relativeFrom="column">
                  <wp:posOffset>3427095</wp:posOffset>
                </wp:positionH>
                <wp:positionV relativeFrom="paragraph">
                  <wp:posOffset>64135</wp:posOffset>
                </wp:positionV>
                <wp:extent cx="695325" cy="133350"/>
                <wp:effectExtent l="0" t="0" r="2857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1333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F38FB57" id="Straight Connector 32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85pt,5.05pt" to="324.6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" strokecolor="#0070c0" strokeweight="1.5pt">
                <v:stroke joinstyle="miter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253F782" wp14:editId="35F5E5BF">
                <wp:simplePos x="0" y="0"/>
                <wp:positionH relativeFrom="column">
                  <wp:posOffset>1793875</wp:posOffset>
                </wp:positionH>
                <wp:positionV relativeFrom="paragraph">
                  <wp:posOffset>66040</wp:posOffset>
                </wp:positionV>
                <wp:extent cx="695325" cy="133350"/>
                <wp:effectExtent l="0" t="0" r="2857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1333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2E8A13A" id="Straight Connector 31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25pt,5.2pt" to="196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" strokecolor="#0070c0" strokeweight="1.5pt">
                <v:stroke joinstyle="miter"/>
              </v:line>
            </w:pict>
          </mc:Fallback>
        </mc:AlternateContent>
      </w:r>
    </w:p>
    <w:p w14:paraId="505B3298" w14:textId="27618C77" w:rsidR="009E65A8" w:rsidRDefault="009E65A8" w:rsidP="009E65A8">
      <w:pPr>
        <w:pStyle w:val="Answertext"/>
      </w:pPr>
    </w:p>
    <w:p w14:paraId="1B5F0840" w14:textId="7C3F34DB" w:rsidR="009E65A8" w:rsidRDefault="009E65A8" w:rsidP="009E65A8">
      <w:pPr>
        <w:pStyle w:val="Answertext"/>
      </w:pPr>
    </w:p>
    <w:p w14:paraId="6BC64995" w14:textId="5CFE335B" w:rsidR="00B404A3" w:rsidRDefault="00B404A3" w:rsidP="009E65A8">
      <w:pPr>
        <w:pStyle w:val="Answertext"/>
      </w:pPr>
    </w:p>
    <w:p w14:paraId="097E68C2" w14:textId="58D7875A" w:rsidR="009E65A8" w:rsidRDefault="009E65A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0" w:name="_GoBack"/>
      <w:bookmarkEnd w:id="0"/>
    </w:p>
    <w:p w14:paraId="518591FF" w14:textId="7560562E" w:rsidR="00B404A3" w:rsidRDefault="00B404A3" w:rsidP="009E65A8">
      <w:pPr>
        <w:pStyle w:val="Question"/>
        <w:numPr>
          <w:ilvl w:val="0"/>
          <w:numId w:val="2"/>
        </w:numPr>
        <w:spacing w:before="0"/>
        <w:ind w:left="714" w:hanging="357"/>
      </w:pPr>
      <w:r>
        <w:lastRenderedPageBreak/>
        <w:t>This question is about amino acids forming a polymer.</w:t>
      </w:r>
    </w:p>
    <w:p w14:paraId="0BD71A3A" w14:textId="77777777" w:rsidR="009E65A8" w:rsidRDefault="009E65A8" w:rsidP="009E65A8">
      <w:pPr>
        <w:pStyle w:val="Question"/>
        <w:numPr>
          <w:ilvl w:val="0"/>
          <w:numId w:val="0"/>
        </w:numPr>
        <w:spacing w:before="0"/>
        <w:ind w:left="720" w:hanging="360"/>
      </w:pPr>
    </w:p>
    <w:p w14:paraId="61647B8C" w14:textId="5839EEF8" w:rsidR="00B404A3" w:rsidRDefault="00B404A3" w:rsidP="009E65A8">
      <w:pPr>
        <w:pStyle w:val="Question"/>
        <w:numPr>
          <w:ilvl w:val="0"/>
          <w:numId w:val="24"/>
        </w:numPr>
      </w:pPr>
      <w:r>
        <w:t>What class of polymer is formed from amino acids?</w:t>
      </w:r>
    </w:p>
    <w:p w14:paraId="66E48C50" w14:textId="1E015D15" w:rsidR="00B404A3" w:rsidRPr="00D5318F" w:rsidRDefault="009E65A8" w:rsidP="009E65A8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D5318F">
        <w:t>Proteins.</w:t>
      </w:r>
    </w:p>
    <w:p w14:paraId="68E7CCD3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1FA9ACD8" w14:textId="77777777" w:rsidR="00B404A3" w:rsidRDefault="00B404A3" w:rsidP="009E65A8">
      <w:pPr>
        <w:pStyle w:val="Questioncontext"/>
      </w:pPr>
      <w:r>
        <w:t>The molecular structures of two different amino acids are shown below.</w:t>
      </w:r>
    </w:p>
    <w:p w14:paraId="4B58AD6A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7936" behindDoc="1" locked="0" layoutInCell="1" allowOverlap="1" wp14:anchorId="02173987" wp14:editId="1CD44A59">
            <wp:simplePos x="0" y="0"/>
            <wp:positionH relativeFrom="column">
              <wp:posOffset>3105150</wp:posOffset>
            </wp:positionH>
            <wp:positionV relativeFrom="paragraph">
              <wp:posOffset>128270</wp:posOffset>
            </wp:positionV>
            <wp:extent cx="981075" cy="636270"/>
            <wp:effectExtent l="0" t="0" r="9525" b="0"/>
            <wp:wrapTight wrapText="bothSides">
              <wp:wrapPolygon edited="0">
                <wp:start x="0" y="0"/>
                <wp:lineTo x="0" y="20695"/>
                <wp:lineTo x="21390" y="20695"/>
                <wp:lineTo x="21390" y="0"/>
                <wp:lineTo x="0" y="0"/>
              </wp:wrapPolygon>
            </wp:wrapTight>
            <wp:docPr id="35" name="Picture 35" descr="C:\Users\Owner\AppData\Local\Microsoft\Windows\INetCache\Content.MSO\E0A9AE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E0A9AE95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2AF26906" wp14:editId="1735006A">
            <wp:simplePos x="0" y="0"/>
            <wp:positionH relativeFrom="column">
              <wp:posOffset>1295400</wp:posOffset>
            </wp:positionH>
            <wp:positionV relativeFrom="paragraph">
              <wp:posOffset>156845</wp:posOffset>
            </wp:positionV>
            <wp:extent cx="895350" cy="580390"/>
            <wp:effectExtent l="0" t="0" r="0" b="0"/>
            <wp:wrapTight wrapText="bothSides">
              <wp:wrapPolygon edited="0">
                <wp:start x="0" y="0"/>
                <wp:lineTo x="0" y="20560"/>
                <wp:lineTo x="21140" y="20560"/>
                <wp:lineTo x="21140" y="0"/>
                <wp:lineTo x="0" y="0"/>
              </wp:wrapPolygon>
            </wp:wrapTight>
            <wp:docPr id="34" name="Picture 34" descr="C:\Users\Owner\AppData\Local\Microsoft\Windows\INetCache\Content.MSO\E4EF09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4EF09AF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19845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6C3B63F5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3D76A67D" w14:textId="0213D5B1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0BDDE640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</w:p>
    <w:p w14:paraId="5AD6DABF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Glycine                                      Alanine</w:t>
      </w:r>
    </w:p>
    <w:p w14:paraId="7F92C5BF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3CB933F6" w14:textId="4D7D80D4" w:rsidR="00B404A3" w:rsidRDefault="00B404A3" w:rsidP="009E65A8">
      <w:pPr>
        <w:pStyle w:val="Question"/>
        <w:numPr>
          <w:ilvl w:val="0"/>
          <w:numId w:val="24"/>
        </w:numPr>
      </w:pPr>
      <w:r>
        <w:t>Name the functional groups present in each amino acid.</w:t>
      </w:r>
    </w:p>
    <w:p w14:paraId="5224CB83" w14:textId="1CF6934A" w:rsidR="00B404A3" w:rsidRPr="009E65A8" w:rsidRDefault="009E65A8" w:rsidP="009E65A8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D5318F">
        <w:t>Amine group and carboxylic acid.</w:t>
      </w:r>
    </w:p>
    <w:p w14:paraId="68A03FAC" w14:textId="15903E32" w:rsidR="00B404A3" w:rsidRDefault="00B404A3" w:rsidP="009E65A8">
      <w:pPr>
        <w:pStyle w:val="Question"/>
        <w:numPr>
          <w:ilvl w:val="0"/>
          <w:numId w:val="24"/>
        </w:numPr>
      </w:pPr>
      <w:r>
        <w:t>Explain why these molecules are placed in the same homologous series.</w:t>
      </w:r>
    </w:p>
    <w:p w14:paraId="66B79694" w14:textId="37619B4C" w:rsidR="00B404A3" w:rsidRPr="00D5318F" w:rsidRDefault="009E65A8" w:rsidP="009E65A8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D5318F">
        <w:t>They have the same functional groups, and differ by a CH</w:t>
      </w:r>
      <w:r w:rsidR="00B404A3" w:rsidRPr="00D5318F">
        <w:rPr>
          <w:vertAlign w:val="subscript"/>
        </w:rPr>
        <w:t>2</w:t>
      </w:r>
      <w:r w:rsidR="00B404A3" w:rsidRPr="00D5318F">
        <w:t xml:space="preserve"> unit.</w:t>
      </w:r>
    </w:p>
    <w:p w14:paraId="2C189797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467C3DF1" w14:textId="77777777" w:rsidR="00B404A3" w:rsidRDefault="00B404A3" w:rsidP="009E65A8">
      <w:pPr>
        <w:pStyle w:val="Questioncontext"/>
      </w:pPr>
      <w:r>
        <w:t xml:space="preserve">One functional group is acidic and the other is basic. </w:t>
      </w:r>
    </w:p>
    <w:p w14:paraId="27612856" w14:textId="77777777" w:rsidR="00B404A3" w:rsidRDefault="00B404A3" w:rsidP="009E65A8">
      <w:pPr>
        <w:pStyle w:val="Questioncontext"/>
      </w:pPr>
      <w:r>
        <w:t>They react together to form water.</w:t>
      </w:r>
    </w:p>
    <w:p w14:paraId="5555204A" w14:textId="77777777" w:rsidR="00B404A3" w:rsidRDefault="00B404A3" w:rsidP="009E65A8">
      <w:pPr>
        <w:pStyle w:val="Questioncontext"/>
      </w:pPr>
    </w:p>
    <w:p w14:paraId="3C66330C" w14:textId="720859D6" w:rsidR="00B404A3" w:rsidRPr="009E65A8" w:rsidRDefault="00B404A3" w:rsidP="009E65A8">
      <w:pPr>
        <w:pStyle w:val="Questioncontext"/>
      </w:pPr>
      <w:r>
        <w:t>The diagram shows this taking place.</w:t>
      </w:r>
    </w:p>
    <w:p w14:paraId="37C12974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 w:rsidRPr="006C77F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0051A366" wp14:editId="675DB24E">
            <wp:simplePos x="0" y="0"/>
            <wp:positionH relativeFrom="column">
              <wp:posOffset>2000250</wp:posOffset>
            </wp:positionH>
            <wp:positionV relativeFrom="paragraph">
              <wp:posOffset>47625</wp:posOffset>
            </wp:positionV>
            <wp:extent cx="981075" cy="636270"/>
            <wp:effectExtent l="0" t="0" r="9525" b="0"/>
            <wp:wrapTight wrapText="bothSides">
              <wp:wrapPolygon edited="0">
                <wp:start x="0" y="0"/>
                <wp:lineTo x="0" y="20695"/>
                <wp:lineTo x="21390" y="20695"/>
                <wp:lineTo x="21390" y="0"/>
                <wp:lineTo x="0" y="0"/>
              </wp:wrapPolygon>
            </wp:wrapTight>
            <wp:docPr id="36" name="Picture 36" descr="C:\Users\Owner\AppData\Local\Microsoft\Windows\INetCache\Content.MSO\E0A9AE9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E0A9AE95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77F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3CA56B48" wp14:editId="108E4556">
            <wp:simplePos x="0" y="0"/>
            <wp:positionH relativeFrom="column">
              <wp:posOffset>962025</wp:posOffset>
            </wp:positionH>
            <wp:positionV relativeFrom="paragraph">
              <wp:posOffset>28575</wp:posOffset>
            </wp:positionV>
            <wp:extent cx="895350" cy="580390"/>
            <wp:effectExtent l="0" t="0" r="0" b="0"/>
            <wp:wrapTight wrapText="bothSides">
              <wp:wrapPolygon edited="0">
                <wp:start x="0" y="0"/>
                <wp:lineTo x="0" y="20560"/>
                <wp:lineTo x="21140" y="20560"/>
                <wp:lineTo x="21140" y="0"/>
                <wp:lineTo x="0" y="0"/>
              </wp:wrapPolygon>
            </wp:wrapTight>
            <wp:docPr id="37" name="Picture 37" descr="C:\Users\Owner\AppData\Local\Microsoft\Windows\INetCache\Content.MSO\E4EF09A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4EF09AF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015AB" w14:textId="77777777" w:rsidR="00B404A3" w:rsidRDefault="00B404A3" w:rsidP="00B404A3">
      <w:pPr>
        <w:pStyle w:val="ListParagraph"/>
        <w:ind w:left="1080"/>
        <w:rPr>
          <w:rFonts w:ascii="Arial" w:hAnsi="Arial" w:cs="Arial"/>
        </w:rPr>
      </w:pPr>
    </w:p>
    <w:p w14:paraId="692C0262" w14:textId="2494FB37" w:rsidR="00B404A3" w:rsidRDefault="00B404A3" w:rsidP="00B404A3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D8B976" wp14:editId="0A20EAA9">
                <wp:simplePos x="0" y="0"/>
                <wp:positionH relativeFrom="column">
                  <wp:posOffset>1495425</wp:posOffset>
                </wp:positionH>
                <wp:positionV relativeFrom="paragraph">
                  <wp:posOffset>23495</wp:posOffset>
                </wp:positionV>
                <wp:extent cx="733425" cy="238125"/>
                <wp:effectExtent l="0" t="0" r="28575" b="2857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381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75EFF45E" id="Oval 38" o:spid="_x0000_s1026" style="position:absolute;margin-left:117.75pt;margin-top:1.85pt;width:57.75pt;height:1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" filled="f" strokecolor="black [3213]" strokeweight="1pt">
                <v:stroke joinstyle="miter"/>
              </v:oval>
            </w:pict>
          </mc:Fallback>
        </mc:AlternateContent>
      </w:r>
    </w:p>
    <w:p w14:paraId="1AAFA9E3" w14:textId="77777777" w:rsidR="00B404A3" w:rsidRPr="009E65A8" w:rsidRDefault="00B404A3" w:rsidP="009E65A8">
      <w:pPr>
        <w:rPr>
          <w:rFonts w:ascii="Arial" w:hAnsi="Arial" w:cs="Arial"/>
        </w:rPr>
      </w:pPr>
    </w:p>
    <w:p w14:paraId="3BDD9D74" w14:textId="77777777" w:rsidR="00FB35D1" w:rsidRDefault="00FB35D1">
      <w:pPr>
        <w:rPr>
          <w:rFonts w:ascii="Arial" w:hAnsi="Arial" w:cs="Arial"/>
          <w:b/>
          <w:bCs/>
        </w:rPr>
      </w:pPr>
      <w:r>
        <w:br w:type="page"/>
      </w:r>
    </w:p>
    <w:p w14:paraId="60152FE5" w14:textId="4DF1AE39" w:rsidR="00B404A3" w:rsidRDefault="00B404A3" w:rsidP="009E65A8">
      <w:pPr>
        <w:pStyle w:val="Question"/>
        <w:numPr>
          <w:ilvl w:val="0"/>
          <w:numId w:val="24"/>
        </w:numPr>
      </w:pPr>
      <w:r>
        <w:lastRenderedPageBreak/>
        <w:t>Draw the structure of the molecule formed when glycine and alanine react according to the diagram.</w:t>
      </w:r>
    </w:p>
    <w:p w14:paraId="27DB5A81" w14:textId="18045B06" w:rsidR="00B404A3" w:rsidRDefault="00FB35D1" w:rsidP="009E65A8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709440" behindDoc="0" locked="0" layoutInCell="1" allowOverlap="1" wp14:anchorId="6C0AE7FC" wp14:editId="5545F153">
            <wp:simplePos x="0" y="0"/>
            <wp:positionH relativeFrom="column">
              <wp:posOffset>728345</wp:posOffset>
            </wp:positionH>
            <wp:positionV relativeFrom="paragraph">
              <wp:posOffset>77470</wp:posOffset>
            </wp:positionV>
            <wp:extent cx="2171700" cy="918845"/>
            <wp:effectExtent l="19050" t="19050" r="19050" b="1460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4"/>
                    <a:stretch/>
                  </pic:blipFill>
                  <pic:spPr bwMode="auto">
                    <a:xfrm>
                      <a:off x="0" y="0"/>
                      <a:ext cx="2171700" cy="91884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52BD970" w14:textId="7DCC9AAD" w:rsidR="00B404A3" w:rsidRDefault="00B404A3" w:rsidP="009E65A8">
      <w:pPr>
        <w:pStyle w:val="Answertext"/>
      </w:pPr>
    </w:p>
    <w:p w14:paraId="2D56DDA1" w14:textId="3A34670B" w:rsidR="00FB35D1" w:rsidRDefault="00FB35D1" w:rsidP="009E65A8">
      <w:pPr>
        <w:pStyle w:val="Answertext"/>
      </w:pPr>
    </w:p>
    <w:p w14:paraId="0761DC9A" w14:textId="5058BDFC" w:rsidR="00FB35D1" w:rsidRDefault="00FB35D1" w:rsidP="009E65A8">
      <w:pPr>
        <w:pStyle w:val="Answertext"/>
      </w:pPr>
    </w:p>
    <w:p w14:paraId="777D55AB" w14:textId="77777777" w:rsidR="00FB35D1" w:rsidRDefault="00FB35D1" w:rsidP="009E65A8">
      <w:pPr>
        <w:pStyle w:val="Answertext"/>
      </w:pPr>
    </w:p>
    <w:p w14:paraId="42B44DB5" w14:textId="77777777" w:rsidR="009E65A8" w:rsidRDefault="009E65A8" w:rsidP="009E65A8">
      <w:pPr>
        <w:pStyle w:val="Answertext"/>
      </w:pPr>
    </w:p>
    <w:p w14:paraId="6E1D92DB" w14:textId="77777777" w:rsidR="00B404A3" w:rsidRDefault="00B404A3" w:rsidP="009E65A8">
      <w:pPr>
        <w:pStyle w:val="Question"/>
        <w:numPr>
          <w:ilvl w:val="0"/>
          <w:numId w:val="24"/>
        </w:numPr>
      </w:pPr>
      <w:r>
        <w:t>What is the name of the link that bonds together amino acids in this way?</w:t>
      </w:r>
    </w:p>
    <w:p w14:paraId="7F97D1B8" w14:textId="53149CFD" w:rsidR="00B404A3" w:rsidRPr="00EF17C0" w:rsidRDefault="009E65A8" w:rsidP="009E65A8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="00B404A3" w:rsidRPr="00EF17C0">
        <w:t>A peptide link.</w:t>
      </w:r>
    </w:p>
    <w:p w14:paraId="17F0293A" w14:textId="25D678E5" w:rsidR="00C64092" w:rsidRPr="00B404A3" w:rsidRDefault="00C64092" w:rsidP="00B404A3">
      <w:pPr>
        <w:rPr>
          <w:rFonts w:ascii="Arial" w:hAnsi="Arial" w:cs="Arial"/>
        </w:rPr>
      </w:pPr>
    </w:p>
    <w:sectPr w:rsidR="00C64092" w:rsidRPr="00B404A3" w:rsidSect="008408E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1F433" w14:textId="77777777" w:rsidR="00A323B3" w:rsidRDefault="00A323B3" w:rsidP="007243E1">
      <w:pPr>
        <w:spacing w:after="0" w:line="240" w:lineRule="auto"/>
      </w:pPr>
      <w:r>
        <w:separator/>
      </w:r>
    </w:p>
  </w:endnote>
  <w:endnote w:type="continuationSeparator" w:id="0">
    <w:p w14:paraId="64585FE1" w14:textId="77777777" w:rsidR="00A323B3" w:rsidRDefault="00A323B3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0AD419DD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090ED3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35495A37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0D3220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F409E9">
              <w:rPr>
                <w:rFonts w:ascii="Arial" w:hAnsi="Arial" w:cs="Arial"/>
                <w:sz w:val="18"/>
                <w:szCs w:val="18"/>
              </w:rPr>
              <w:tab/>
              <w:t xml:space="preserve">              </w:t>
            </w:r>
            <w:r w:rsidR="00F409E9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6DEE2B27" w:rsidR="004723DA" w:rsidRPr="00310559" w:rsidRDefault="00B72696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0D3220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3B4B60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F409E9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3B4B60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0D3220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90ED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90ED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5751E4F8" w:rsidR="00E222A0" w:rsidRDefault="007767ED" w:rsidP="00F409E9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0D3220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F409E9">
              <w:rPr>
                <w:rFonts w:ascii="Arial" w:hAnsi="Arial" w:cs="Arial"/>
                <w:sz w:val="18"/>
                <w:szCs w:val="18"/>
              </w:rPr>
              <w:tab/>
            </w:r>
            <w:r w:rsidR="00F409E9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7271507A" w:rsidR="007767ED" w:rsidRPr="00310559" w:rsidRDefault="00B72696" w:rsidP="00F409E9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0D3220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0D3220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90ED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90ED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F7937" w14:textId="77777777" w:rsidR="00A323B3" w:rsidRDefault="00A323B3" w:rsidP="007243E1">
      <w:pPr>
        <w:spacing w:after="0" w:line="240" w:lineRule="auto"/>
      </w:pPr>
      <w:r>
        <w:separator/>
      </w:r>
    </w:p>
  </w:footnote>
  <w:footnote w:type="continuationSeparator" w:id="0">
    <w:p w14:paraId="65804ABE" w14:textId="77777777" w:rsidR="00A323B3" w:rsidRDefault="00A323B3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6C5B792" w:rsidR="004723DA" w:rsidRPr="00770268" w:rsidRDefault="00E97099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6A201548" wp14:editId="138E0403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494D8CED" w:rsidR="00546600" w:rsidRDefault="00E97099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3F244494" wp14:editId="513E9E39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0D3220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0F64CDFF" w:rsidR="00546600" w:rsidRPr="00481ADC" w:rsidRDefault="00546600" w:rsidP="00481ADC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481ADC" w:rsidRPr="00587B3E">
      <w:rPr>
        <w:sz w:val="22"/>
      </w:rPr>
      <w:t xml:space="preserve">Level: </w:t>
    </w:r>
    <w:r w:rsidR="003B4B60">
      <w:rPr>
        <w:sz w:val="22"/>
      </w:rPr>
      <w:t>14–16</w:t>
    </w:r>
    <w:r w:rsidR="00481ADC">
      <w:rPr>
        <w:sz w:val="22"/>
      </w:rPr>
      <w:t xml:space="preserve"> years (Higher)</w:t>
    </w:r>
  </w:p>
  <w:p w14:paraId="7752AE7F" w14:textId="54A23564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B72696">
      <w:rPr>
        <w:sz w:val="22"/>
      </w:rPr>
      <w:t>Natural</w:t>
    </w:r>
    <w:r>
      <w:rPr>
        <w:sz w:val="22"/>
      </w:rPr>
      <w:t xml:space="preserve"> polymers</w:t>
    </w:r>
    <w:r w:rsidR="003B4B60">
      <w:rPr>
        <w:sz w:val="22"/>
      </w:rPr>
      <w:t xml:space="preserve"> </w:t>
    </w:r>
    <w:r w:rsidR="003B4B60">
      <w:rPr>
        <w:sz w:val="22"/>
      </w:rPr>
      <w:tab/>
      <w:t>Source:</w:t>
    </w:r>
    <w:r w:rsidR="003B4B60" w:rsidRPr="00F252F5">
      <w:t xml:space="preserve"> </w:t>
    </w:r>
    <w:r w:rsidR="003B4B60" w:rsidRPr="00BC7E17">
      <w:rPr>
        <w:sz w:val="22"/>
      </w:rPr>
      <w:t>rsc.li/3iF4Lv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6541"/>
    <w:multiLevelType w:val="hybridMultilevel"/>
    <w:tmpl w:val="B36E1C1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A6119"/>
    <w:multiLevelType w:val="hybridMultilevel"/>
    <w:tmpl w:val="39F4A038"/>
    <w:lvl w:ilvl="0" w:tplc="9DC65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D75F8"/>
    <w:multiLevelType w:val="hybridMultilevel"/>
    <w:tmpl w:val="46C8C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7953AA"/>
    <w:multiLevelType w:val="hybridMultilevel"/>
    <w:tmpl w:val="51DCB944"/>
    <w:lvl w:ilvl="0" w:tplc="08090017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</w:num>
  <w:num w:numId="4">
    <w:abstractNumId w:val="2"/>
  </w:num>
  <w:num w:numId="5">
    <w:abstractNumId w:val="4"/>
  </w:num>
  <w:num w:numId="6">
    <w:abstractNumId w:val="1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5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0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wFAOLn9fQtAAAA"/>
  </w:docVars>
  <w:rsids>
    <w:rsidRoot w:val="002D4B02"/>
    <w:rsid w:val="000045B2"/>
    <w:rsid w:val="00014DCF"/>
    <w:rsid w:val="00064CBE"/>
    <w:rsid w:val="0007276B"/>
    <w:rsid w:val="00080BFC"/>
    <w:rsid w:val="0008651A"/>
    <w:rsid w:val="00090EC9"/>
    <w:rsid w:val="00090ED3"/>
    <w:rsid w:val="000B2CC6"/>
    <w:rsid w:val="000C17B2"/>
    <w:rsid w:val="000D3220"/>
    <w:rsid w:val="000D6CDD"/>
    <w:rsid w:val="000E0D0D"/>
    <w:rsid w:val="000E53EB"/>
    <w:rsid w:val="000F0BC1"/>
    <w:rsid w:val="000F7FB4"/>
    <w:rsid w:val="00117326"/>
    <w:rsid w:val="00120EDC"/>
    <w:rsid w:val="001228E4"/>
    <w:rsid w:val="00123335"/>
    <w:rsid w:val="00125012"/>
    <w:rsid w:val="00147841"/>
    <w:rsid w:val="00163D6B"/>
    <w:rsid w:val="00173211"/>
    <w:rsid w:val="001A2C29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60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1ADC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4F7BC4"/>
    <w:rsid w:val="00500FE7"/>
    <w:rsid w:val="00503D8F"/>
    <w:rsid w:val="00511B35"/>
    <w:rsid w:val="00521F29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1452B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D7F6C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82BF4"/>
    <w:rsid w:val="009A7253"/>
    <w:rsid w:val="009A79B7"/>
    <w:rsid w:val="009B774C"/>
    <w:rsid w:val="009C1F22"/>
    <w:rsid w:val="009C710C"/>
    <w:rsid w:val="009E65A8"/>
    <w:rsid w:val="009F3184"/>
    <w:rsid w:val="009F497D"/>
    <w:rsid w:val="009F64F2"/>
    <w:rsid w:val="00A075D2"/>
    <w:rsid w:val="00A200E1"/>
    <w:rsid w:val="00A323B3"/>
    <w:rsid w:val="00A45844"/>
    <w:rsid w:val="00A56B5C"/>
    <w:rsid w:val="00A56CAB"/>
    <w:rsid w:val="00A62B07"/>
    <w:rsid w:val="00A84AD6"/>
    <w:rsid w:val="00A84E72"/>
    <w:rsid w:val="00A9500F"/>
    <w:rsid w:val="00AC54FE"/>
    <w:rsid w:val="00AF660E"/>
    <w:rsid w:val="00B11C17"/>
    <w:rsid w:val="00B3323B"/>
    <w:rsid w:val="00B404A3"/>
    <w:rsid w:val="00B40736"/>
    <w:rsid w:val="00B42A69"/>
    <w:rsid w:val="00B42FEA"/>
    <w:rsid w:val="00B43008"/>
    <w:rsid w:val="00B50D10"/>
    <w:rsid w:val="00B653A7"/>
    <w:rsid w:val="00B7043C"/>
    <w:rsid w:val="00B72696"/>
    <w:rsid w:val="00B85619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4092"/>
    <w:rsid w:val="00C65E27"/>
    <w:rsid w:val="00C66C6C"/>
    <w:rsid w:val="00C71029"/>
    <w:rsid w:val="00C75D11"/>
    <w:rsid w:val="00C84157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C4447"/>
    <w:rsid w:val="00DD64CE"/>
    <w:rsid w:val="00DD7F8C"/>
    <w:rsid w:val="00E01AD3"/>
    <w:rsid w:val="00E12FC4"/>
    <w:rsid w:val="00E14129"/>
    <w:rsid w:val="00E222A0"/>
    <w:rsid w:val="00E27E5E"/>
    <w:rsid w:val="00E40997"/>
    <w:rsid w:val="00E60618"/>
    <w:rsid w:val="00E87C4E"/>
    <w:rsid w:val="00E93AFC"/>
    <w:rsid w:val="00E97099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09E9"/>
    <w:rsid w:val="00F44845"/>
    <w:rsid w:val="00F54B28"/>
    <w:rsid w:val="00F5773A"/>
    <w:rsid w:val="00F700CF"/>
    <w:rsid w:val="00F9778B"/>
    <w:rsid w:val="00FB35D1"/>
    <w:rsid w:val="00FC31B0"/>
    <w:rsid w:val="00FC68C5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4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23" Type="http://schemas.openxmlformats.org/officeDocument/2006/relationships/footer" Target="footer3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969EA-5100-4DB8-B3B9-906C57F84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5</cp:revision>
  <cp:lastPrinted>2020-10-21T13:06:00Z</cp:lastPrinted>
  <dcterms:created xsi:type="dcterms:W3CDTF">2020-10-02T09:32:00Z</dcterms:created>
  <dcterms:modified xsi:type="dcterms:W3CDTF">2020-10-21T13:07:00Z</dcterms:modified>
</cp:coreProperties>
</file>